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D18" w:rsidRPr="00F1788E" w:rsidRDefault="007C4D18" w:rsidP="007C4D18">
      <w:pPr>
        <w:pStyle w:val="Heading1"/>
        <w:rPr>
          <w:sz w:val="18"/>
        </w:rPr>
      </w:pPr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7C4D18" w:rsidRDefault="007C4D18" w:rsidP="007C4D18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9638D4" w:rsidP="007C4D18">
            <w:pPr>
              <w:pStyle w:val="covertext"/>
            </w:pPr>
            <w:r>
              <w:rPr>
                <w:b/>
                <w:sz w:val="28"/>
              </w:rPr>
              <w:t xml:space="preserve">PHY PIB - </w:t>
            </w:r>
            <w:r w:rsidRPr="009638D4">
              <w:rPr>
                <w:b/>
                <w:sz w:val="28"/>
              </w:rPr>
              <w:t>Resolution for Comment 86-87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 w:rsidRPr="005A6601">
              <w:rPr>
                <w:noProof/>
              </w:rPr>
              <w:t>[</w:t>
            </w:r>
            <w:r>
              <w:rPr>
                <w:noProof/>
              </w:rPr>
              <w:t>July 2017</w:t>
            </w:r>
            <w:r>
              <w:t>]</w:t>
            </w:r>
          </w:p>
        </w:tc>
      </w:tr>
      <w:tr w:rsidR="007C4D18" w:rsidTr="007C4D18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Pr="00752F22" w:rsidRDefault="007C4D18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7C4D18" w:rsidRPr="00D12662" w:rsidRDefault="007C4D18" w:rsidP="007C4D18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Pr="00FF08A2" w:rsidRDefault="007C4D18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3 comments and resolutions</w:t>
            </w:r>
          </w:p>
          <w:p w:rsidR="007C4D18" w:rsidRDefault="007C4D18" w:rsidP="007C4D18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9638D4" w:rsidP="007C4D18">
            <w:pPr>
              <w:pStyle w:val="covertext"/>
            </w:pPr>
            <w:r>
              <w:t>PHY PIB attributes- table separa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D3 comments and resolu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7C4D18" w:rsidRDefault="007C4D18">
      <w:r>
        <w:br w:type="page"/>
      </w:r>
    </w:p>
    <w:p w:rsidR="007C4D18" w:rsidRPr="000D5C8C" w:rsidRDefault="007C4D18" w:rsidP="007C4D18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>
        <w:rPr>
          <w:sz w:val="26"/>
        </w:rPr>
        <w:t>1</w:t>
      </w:r>
      <w:r w:rsidRPr="000D5C8C">
        <w:rPr>
          <w:sz w:val="26"/>
        </w:rPr>
        <w:t xml:space="preserve">: PHY </w:t>
      </w:r>
      <w:r>
        <w:rPr>
          <w:sz w:val="26"/>
        </w:rPr>
        <w:t>PIB</w:t>
      </w:r>
      <w:r w:rsidRPr="000D5C8C">
        <w:rPr>
          <w:sz w:val="26"/>
        </w:rPr>
        <w:t xml:space="preserve"> attributes </w:t>
      </w:r>
      <w:r>
        <w:rPr>
          <w:sz w:val="26"/>
        </w:rPr>
        <w:t>update</w:t>
      </w:r>
    </w:p>
    <w:p w:rsidR="007C4D18" w:rsidRDefault="007C4D18" w:rsidP="007C4D18"/>
    <w:p w:rsidR="007C4D18" w:rsidRPr="007C4D18" w:rsidRDefault="007C4D18" w:rsidP="00E94FA7">
      <w:pPr>
        <w:pStyle w:val="Heading2"/>
        <w:jc w:val="center"/>
        <w:rPr>
          <w:b/>
          <w:color w:val="FF0000"/>
          <w:sz w:val="28"/>
        </w:rPr>
      </w:pPr>
      <w:r w:rsidRPr="00D7387E">
        <w:rPr>
          <w:b/>
          <w:sz w:val="28"/>
        </w:rPr>
        <w:t xml:space="preserve">Table </w:t>
      </w:r>
      <w:r w:rsidRPr="007C4D18">
        <w:rPr>
          <w:b/>
          <w:sz w:val="28"/>
        </w:rPr>
        <w:t>125—PHY PIB attributes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546"/>
        <w:gridCol w:w="913"/>
        <w:gridCol w:w="804"/>
        <w:gridCol w:w="946"/>
        <w:gridCol w:w="5046"/>
      </w:tblGrid>
      <w:tr w:rsidR="007C4D18" w:rsidRPr="00C5251B" w:rsidTr="007C4D18">
        <w:trPr>
          <w:trHeight w:val="368"/>
        </w:trPr>
        <w:tc>
          <w:tcPr>
            <w:tcW w:w="25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13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0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7C4D18" w:rsidRPr="00D73130" w:rsidTr="007C4D18">
        <w:trPr>
          <w:trHeight w:val="62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urrentChannel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0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CA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1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Dim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2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UseExtended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3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olorFunction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4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BlinkingNotification</w:t>
            </w:r>
            <w:proofErr w:type="spellEnd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-</w:t>
            </w:r>
          </w:p>
          <w:p w:rsidR="007C4D18" w:rsidRDefault="007C4D18" w:rsidP="007C4D18">
            <w:pPr>
              <w:pStyle w:val="NormalWeb"/>
              <w:spacing w:before="0" w:beforeAutospacing="0" w:after="0" w:afterAutospacing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Frequency</w:t>
            </w:r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5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color w:val="FF0000"/>
                <w:sz w:val="18"/>
                <w:szCs w:val="18"/>
              </w:rPr>
            </w:pPr>
            <w:proofErr w:type="spellStart"/>
            <w:r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13" w:type="dxa"/>
          </w:tcPr>
          <w:p w:rsidR="007C4D18" w:rsidRPr="007C4D18" w:rsidRDefault="00D42CD1" w:rsidP="007C4D18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6</w:t>
            </w:r>
          </w:p>
        </w:tc>
        <w:tc>
          <w:tcPr>
            <w:tcW w:w="804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Boolean</w:t>
            </w:r>
          </w:p>
        </w:tc>
        <w:tc>
          <w:tcPr>
            <w:tcW w:w="9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/1</w:t>
            </w:r>
          </w:p>
        </w:tc>
        <w:tc>
          <w:tcPr>
            <w:tcW w:w="50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This attribute enables the PHY modes for OCC.</w:t>
            </w:r>
          </w:p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: PHY I, II, and III</w:t>
            </w:r>
          </w:p>
          <w:p w:rsidR="00A05356" w:rsidRPr="007C4D18" w:rsidRDefault="007C4D18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1: PHY IV, V, and VI.</w:t>
            </w:r>
            <w:r w:rsidR="00A05356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</w:p>
        </w:tc>
      </w:tr>
      <w:tr w:rsidR="00A05356" w:rsidRPr="00D73130" w:rsidTr="007C4D18">
        <w:trPr>
          <w:trHeight w:val="440"/>
        </w:trPr>
        <w:tc>
          <w:tcPr>
            <w:tcW w:w="2546" w:type="dxa"/>
          </w:tcPr>
          <w:p w:rsidR="00A05356" w:rsidRPr="007C4D18" w:rsidRDefault="00A05356" w:rsidP="00A05356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913" w:type="dxa"/>
          </w:tcPr>
          <w:p w:rsidR="00A05356" w:rsidRPr="00A05356" w:rsidRDefault="00D42CD1" w:rsidP="00A05356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7</w:t>
            </w:r>
          </w:p>
        </w:tc>
        <w:tc>
          <w:tcPr>
            <w:tcW w:w="804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6" w:type="dxa"/>
          </w:tcPr>
          <w:p w:rsidR="00A05356" w:rsidRPr="00A05356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5046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attribute identifies the OCC modulation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when </w:t>
            </w:r>
            <w:proofErr w:type="spellStart"/>
            <w:r w:rsidR="00D42CD1"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=1</w:t>
            </w: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. The proper values for t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e modulation and coding identification of OCC modes are described in table 126</w:t>
            </w:r>
            <w:r w:rsidR="00D42CD1">
              <w:rPr>
                <w:rFonts w:ascii="Arial" w:hAnsi="Arial" w:cs="Arial"/>
                <w:color w:val="FF0000"/>
                <w:sz w:val="16"/>
                <w:szCs w:val="16"/>
              </w:rPr>
              <w:t xml:space="preserve"> (new)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.</w:t>
            </w: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7C4D18" w:rsidRDefault="007C4D18" w:rsidP="007C4D18">
      <w:pPr>
        <w:jc w:val="center"/>
        <w:rPr>
          <w:b/>
          <w:sz w:val="28"/>
        </w:rPr>
      </w:pPr>
    </w:p>
    <w:p w:rsidR="007C4D18" w:rsidRPr="00A05356" w:rsidRDefault="007C4D18" w:rsidP="00E94FA7">
      <w:pPr>
        <w:pStyle w:val="Heading2"/>
        <w:jc w:val="center"/>
        <w:rPr>
          <w:b/>
          <w:color w:val="FF0000"/>
          <w:sz w:val="28"/>
        </w:rPr>
      </w:pPr>
      <w:r w:rsidRPr="00A05356">
        <w:rPr>
          <w:b/>
          <w:color w:val="FF0000"/>
          <w:sz w:val="28"/>
        </w:rPr>
        <w:t>Table 126</w:t>
      </w:r>
      <w:r w:rsidR="00DD62F4">
        <w:rPr>
          <w:b/>
          <w:color w:val="FF0000"/>
          <w:sz w:val="28"/>
        </w:rPr>
        <w:t xml:space="preserve"> (new)</w:t>
      </w:r>
      <w:r w:rsidRPr="00A05356">
        <w:rPr>
          <w:b/>
          <w:color w:val="FF0000"/>
          <w:sz w:val="28"/>
        </w:rPr>
        <w:t>:</w:t>
      </w:r>
      <w:r w:rsidR="00A05356" w:rsidRPr="00A05356">
        <w:rPr>
          <w:b/>
          <w:color w:val="FF0000"/>
          <w:sz w:val="28"/>
        </w:rPr>
        <w:t xml:space="preserve"> OCC PHY modes identification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3060"/>
        <w:gridCol w:w="5310"/>
      </w:tblGrid>
      <w:tr w:rsidR="00A05356" w:rsidTr="00A05356">
        <w:trPr>
          <w:trHeight w:val="350"/>
        </w:trPr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proofErr w:type="spellStart"/>
            <w:r w:rsidRPr="00A05356">
              <w:rPr>
                <w:rFonts w:ascii="Arial" w:hAnsi="Arial" w:cs="Arial"/>
                <w:b/>
                <w:color w:val="FF0000"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b/>
                <w:color w:val="FF0000"/>
                <w:sz w:val="16"/>
                <w:szCs w:val="16"/>
              </w:rPr>
              <w:t>PHY OCC mode Description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0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UFSOO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1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Twinkle VPPM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2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S2-P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3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S-P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4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Offset-VPPM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5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RS-F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6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CM-F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7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C-OO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8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MPM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9</w:t>
            </w:r>
          </w:p>
        </w:tc>
        <w:tc>
          <w:tcPr>
            <w:tcW w:w="5310" w:type="dxa"/>
          </w:tcPr>
          <w:p w:rsid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A-QL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0</w:t>
            </w:r>
          </w:p>
        </w:tc>
        <w:tc>
          <w:tcPr>
            <w:tcW w:w="5310" w:type="dxa"/>
          </w:tcPr>
          <w:p w:rsid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idden A-QL (HA-QL)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1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VTASC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2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IDE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3-15</w:t>
            </w:r>
          </w:p>
        </w:tc>
        <w:tc>
          <w:tcPr>
            <w:tcW w:w="5310" w:type="dxa"/>
          </w:tcPr>
          <w:p w:rsid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Reserved</w:t>
            </w:r>
          </w:p>
        </w:tc>
      </w:tr>
    </w:tbl>
    <w:p w:rsidR="007C4D18" w:rsidRDefault="007C4D18" w:rsidP="007C4D18">
      <w:pPr>
        <w:jc w:val="center"/>
        <w:rPr>
          <w:b/>
          <w:sz w:val="28"/>
        </w:rPr>
      </w:pPr>
    </w:p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7 (new)</w:t>
      </w:r>
      <w:r>
        <w:rPr>
          <w:b/>
          <w:sz w:val="28"/>
        </w:rPr>
        <w:t>: PHY PIB attributes for UFSOOK mode</w:t>
      </w:r>
    </w:p>
    <w:p w:rsidR="007C4D18" w:rsidRDefault="007C4D18"/>
    <w:p w:rsidR="00A05356" w:rsidRDefault="00A05356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8 (new)</w:t>
      </w:r>
      <w:r>
        <w:rPr>
          <w:b/>
          <w:sz w:val="28"/>
        </w:rPr>
        <w:t>: PHY PIB attributes for Twinkle mode</w:t>
      </w:r>
    </w:p>
    <w:p w:rsidR="00A05356" w:rsidRDefault="00A05356"/>
    <w:p w:rsidR="00A05356" w:rsidRDefault="00A05356">
      <w:bookmarkStart w:id="0" w:name="_GoBack"/>
      <w:bookmarkEnd w:id="0"/>
    </w:p>
    <w:p w:rsidR="00DD62F4" w:rsidRPr="00D7387E" w:rsidRDefault="00DD62F4" w:rsidP="00DD62F4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 xml:space="preserve">Table 129 (new): PHY PIB attributes for S2-PSK mode 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DD62F4" w:rsidTr="00C059CC">
        <w:trPr>
          <w:trHeight w:val="368"/>
        </w:trPr>
        <w:tc>
          <w:tcPr>
            <w:tcW w:w="2698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DD62F4" w:rsidTr="00C059CC">
        <w:tc>
          <w:tcPr>
            <w:tcW w:w="2698" w:type="dxa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S2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sk</w:t>
            </w: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pticalClockRate</w:t>
            </w:r>
          </w:p>
        </w:tc>
        <w:tc>
          <w:tcPr>
            <w:tcW w:w="904" w:type="dxa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e optical clock rate (or symbol rate) applied for S2-PSK.</w:t>
            </w:r>
          </w:p>
          <w:p w:rsidR="00DD62F4" w:rsidRPr="00E94FA7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</w:t>
            </w:r>
            <w:r w:rsidR="00DD62F4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:  5 Hz</w:t>
            </w:r>
          </w:p>
          <w:p w:rsidR="00DD62F4" w:rsidRPr="00E94FA7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</w:t>
            </w:r>
            <w:r w:rsidR="00DD62F4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:  10 Hz</w:t>
            </w:r>
          </w:p>
          <w:p w:rsidR="00DD62F4" w:rsidRPr="00E94FA7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</w:t>
            </w:r>
            <w:r w:rsidR="00DD62F4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:   15 Hz</w:t>
            </w:r>
          </w:p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>Others</w:t>
            </w:r>
            <w:r w:rsidRPr="00E94FA7">
              <w:rPr>
                <w:rFonts w:ascii="Arial" w:eastAsia="PMingLiU" w:hAnsi="Arial" w:cs="Arial" w:hint="eastAsia"/>
                <w:color w:val="FF0000"/>
                <w:kern w:val="24"/>
                <w:sz w:val="16"/>
                <w:szCs w:val="16"/>
                <w:lang w:eastAsia="zh-TW"/>
              </w:rPr>
              <w:t xml:space="preserve">: </w:t>
            </w: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DD62F4" w:rsidTr="00C059CC">
        <w:tc>
          <w:tcPr>
            <w:tcW w:w="2698" w:type="dxa"/>
            <w:vAlign w:val="center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S2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sk</w:t>
            </w: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LineCode</w:t>
            </w:r>
          </w:p>
        </w:tc>
        <w:tc>
          <w:tcPr>
            <w:tcW w:w="904" w:type="dxa"/>
            <w:vAlign w:val="center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specifies the line coding for S2-PSK.</w:t>
            </w:r>
          </w:p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None</w:t>
            </w:r>
          </w:p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1: ½ rate line coding</w:t>
            </w:r>
          </w:p>
          <w:p w:rsidR="00DD62F4" w:rsidRPr="00E94FA7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s: Reserved</w:t>
            </w:r>
          </w:p>
          <w:p w:rsidR="00DD62F4" w:rsidRPr="00E94FA7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</w:p>
        </w:tc>
      </w:tr>
      <w:tr w:rsidR="00DD62F4" w:rsidTr="00C059CC">
        <w:tc>
          <w:tcPr>
            <w:tcW w:w="2698" w:type="dxa"/>
            <w:vAlign w:val="center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S2p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ec</w:t>
            </w:r>
          </w:p>
        </w:tc>
        <w:tc>
          <w:tcPr>
            <w:tcW w:w="904" w:type="dxa"/>
            <w:vAlign w:val="center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FEC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or S2-PSK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DD62F4" w:rsidRPr="00D73130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DD62F4" w:rsidTr="00C059CC">
        <w:tc>
          <w:tcPr>
            <w:tcW w:w="269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NoLightSources</w:t>
            </w:r>
          </w:p>
        </w:tc>
        <w:tc>
          <w:tcPr>
            <w:tcW w:w="904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2-PSK signal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   two light sources</w:t>
            </w:r>
          </w:p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3: Reserved</w:t>
            </w:r>
          </w:p>
        </w:tc>
      </w:tr>
      <w:tr w:rsidR="00DD62F4" w:rsidTr="00C059CC">
        <w:tc>
          <w:tcPr>
            <w:tcW w:w="269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ModulationRate</w:t>
            </w:r>
          </w:p>
        </w:tc>
        <w:tc>
          <w:tcPr>
            <w:tcW w:w="904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0: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00 Hz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25 Hz</w:t>
            </w:r>
          </w:p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CF3803" w:rsidTr="00C059CC">
        <w:tc>
          <w:tcPr>
            <w:tcW w:w="2698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S2p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</w:p>
        </w:tc>
        <w:tc>
          <w:tcPr>
            <w:tcW w:w="904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is is to specify the length </w:t>
            </w:r>
            <w:r>
              <w:rPr>
                <w:rFonts w:ascii="Arial" w:hAnsi="Arial" w:cs="Arial"/>
                <w:kern w:val="24"/>
                <w:sz w:val="16"/>
                <w:szCs w:val="16"/>
              </w:rPr>
              <w:t>PSDU in byte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.</w:t>
            </w:r>
          </w:p>
        </w:tc>
      </w:tr>
    </w:tbl>
    <w:p w:rsidR="00DD62F4" w:rsidRDefault="00DD62F4" w:rsidP="00DD62F4"/>
    <w:p w:rsidR="00DD62F4" w:rsidRDefault="00DD62F4" w:rsidP="00DD62F4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94FA7">
        <w:rPr>
          <w:b/>
          <w:sz w:val="28"/>
        </w:rPr>
        <w:t>0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HS-P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991"/>
        <w:gridCol w:w="886"/>
        <w:gridCol w:w="804"/>
        <w:gridCol w:w="928"/>
        <w:gridCol w:w="4646"/>
      </w:tblGrid>
      <w:tr w:rsidR="00220E3E" w:rsidTr="00E94FA7">
        <w:trPr>
          <w:trHeight w:val="368"/>
        </w:trPr>
        <w:tc>
          <w:tcPr>
            <w:tcW w:w="2991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886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28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646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220E3E" w:rsidTr="00E94FA7">
        <w:tc>
          <w:tcPr>
            <w:tcW w:w="2991" w:type="dxa"/>
          </w:tcPr>
          <w:p w:rsidR="00220E3E" w:rsidRPr="00E94FA7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E94FA7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HspskO</w:t>
            </w: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886" w:type="dxa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4646" w:type="dxa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E94FA7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HS-PSK.</w:t>
            </w:r>
          </w:p>
          <w:p w:rsidR="00E94FA7" w:rsidRPr="00E94FA7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:</w:t>
            </w:r>
            <w:r w:rsidR="00220E3E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10 kHz</w:t>
            </w:r>
          </w:p>
          <w:p w:rsidR="00220E3E" w:rsidRPr="00E94FA7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1:  </w:t>
            </w:r>
            <w:r w:rsidR="00220E3E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50 kHz</w:t>
            </w:r>
          </w:p>
          <w:p w:rsidR="00220E3E" w:rsidRPr="00E94FA7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s</w:t>
            </w:r>
            <w:r w:rsidR="00220E3E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: Reserved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220E3E" w:rsidTr="00E94FA7">
        <w:tc>
          <w:tcPr>
            <w:tcW w:w="2991" w:type="dxa"/>
            <w:vAlign w:val="center"/>
          </w:tcPr>
          <w:p w:rsidR="00220E3E" w:rsidRPr="00E94FA7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E94FA7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HspskLine</w:t>
            </w: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886" w:type="dxa"/>
            <w:vAlign w:val="center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  <w:vAlign w:val="center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7</w:t>
            </w:r>
          </w:p>
        </w:tc>
        <w:tc>
          <w:tcPr>
            <w:tcW w:w="4646" w:type="dxa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is specifies the </w:t>
            </w:r>
            <w:r w:rsidR="00E94FA7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line coding for HS-PSK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None 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1: 1/2 code rate for S2-PSK and none for DS8-PSK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 values: Reserved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220E3E" w:rsidTr="00E94FA7">
        <w:tc>
          <w:tcPr>
            <w:tcW w:w="2991" w:type="dxa"/>
            <w:vAlign w:val="center"/>
          </w:tcPr>
          <w:p w:rsidR="00220E3E" w:rsidRPr="00E94FA7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Hspsk</w:t>
            </w:r>
            <w:r w:rsidR="00220E3E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886" w:type="dxa"/>
            <w:vAlign w:val="center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  <w:vAlign w:val="center"/>
          </w:tcPr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7</w:t>
            </w:r>
          </w:p>
        </w:tc>
        <w:tc>
          <w:tcPr>
            <w:tcW w:w="4646" w:type="dxa"/>
          </w:tcPr>
          <w:p w:rsidR="00220E3E" w:rsidRPr="00E94FA7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is attribute specifies FEC </w:t>
            </w:r>
            <w:r w:rsidR="00E94FA7"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or HS-PSK modulation.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None for both S2-PSK and DS8-PSK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1: None for S2-PSK and RS (15, 11) for DS8-PSK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 values: Reserved</w:t>
            </w:r>
          </w:p>
          <w:p w:rsidR="00220E3E" w:rsidRPr="00E94FA7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220E3E" w:rsidTr="00E94FA7">
        <w:tc>
          <w:tcPr>
            <w:tcW w:w="2991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NoLightSources</w:t>
            </w:r>
            <w:proofErr w:type="spellEnd"/>
          </w:p>
        </w:tc>
        <w:tc>
          <w:tcPr>
            <w:tcW w:w="88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64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HS-PSK signal.</w:t>
            </w:r>
          </w:p>
          <w:p w:rsidR="00220E3E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 two light sources, each consists of 8 LEDs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:    two light sources, each consists of 10 LEDs.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7: Reserved</w:t>
            </w:r>
          </w:p>
        </w:tc>
      </w:tr>
      <w:tr w:rsidR="00220E3E" w:rsidTr="00E94FA7">
        <w:trPr>
          <w:trHeight w:val="521"/>
        </w:trPr>
        <w:tc>
          <w:tcPr>
            <w:tcW w:w="2991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StreamMode</w:t>
            </w:r>
            <w:proofErr w:type="spellEnd"/>
          </w:p>
        </w:tc>
        <w:tc>
          <w:tcPr>
            <w:tcW w:w="88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64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modulation of high data stream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:   DS8-PSK mode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  DS10-PSK mode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220E3E" w:rsidTr="00E94FA7">
        <w:tc>
          <w:tcPr>
            <w:tcW w:w="2991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ModulationRate</w:t>
            </w:r>
            <w:proofErr w:type="spellEnd"/>
          </w:p>
        </w:tc>
        <w:tc>
          <w:tcPr>
            <w:tcW w:w="88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646" w:type="dxa"/>
          </w:tcPr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modulation frequency used for S2-PSK and DSM-PSK of HS-PSK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 for S2-PSK and 8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00Hz for S2-PSK and 40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220E3E" w:rsidTr="00E94FA7">
        <w:tc>
          <w:tcPr>
            <w:tcW w:w="2991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Dim</w:t>
            </w:r>
            <w:proofErr w:type="spellEnd"/>
          </w:p>
        </w:tc>
        <w:tc>
          <w:tcPr>
            <w:tcW w:w="88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5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464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 dimming level of DS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E94FA7">
        <w:tc>
          <w:tcPr>
            <w:tcW w:w="2991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Dim</w:t>
            </w:r>
            <w:proofErr w:type="spellEnd"/>
          </w:p>
        </w:tc>
        <w:tc>
          <w:tcPr>
            <w:tcW w:w="88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</w:tcPr>
          <w:p w:rsidR="00220E3E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500-10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464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 dimming level of DS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E94FA7">
        <w:tc>
          <w:tcPr>
            <w:tcW w:w="2991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PsduLength</w:t>
            </w:r>
            <w:proofErr w:type="spellEnd"/>
          </w:p>
        </w:tc>
        <w:tc>
          <w:tcPr>
            <w:tcW w:w="88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28" w:type="dxa"/>
          </w:tcPr>
          <w:p w:rsidR="00220E3E" w:rsidRPr="00D73130" w:rsidRDefault="00DB6632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4646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the high-speed link of HS-PSK.</w:t>
            </w:r>
          </w:p>
        </w:tc>
      </w:tr>
    </w:tbl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1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Offset-VPPM mode</w:t>
      </w:r>
    </w:p>
    <w:p w:rsidR="00A05356" w:rsidRDefault="00A05356"/>
    <w:p w:rsidR="00A05356" w:rsidRDefault="00A05356"/>
    <w:p w:rsidR="00411C77" w:rsidRDefault="00411C77" w:rsidP="00411C77">
      <w:pPr>
        <w:pStyle w:val="Heading2"/>
        <w:rPr>
          <w:b/>
          <w:sz w:val="28"/>
        </w:rPr>
      </w:pPr>
      <w:r>
        <w:rPr>
          <w:b/>
          <w:sz w:val="28"/>
        </w:rPr>
        <w:t>Table 132 (new): PHY PIB attributes for RS-F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411C77" w:rsidTr="00FA07FD">
        <w:trPr>
          <w:trHeight w:val="368"/>
        </w:trPr>
        <w:tc>
          <w:tcPr>
            <w:tcW w:w="2698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411C77" w:rsidTr="00FA07FD">
        <w:tc>
          <w:tcPr>
            <w:tcW w:w="2698" w:type="dxa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RsfskOpticalClockRate</w:t>
            </w:r>
            <w:proofErr w:type="spellEnd"/>
          </w:p>
        </w:tc>
        <w:tc>
          <w:tcPr>
            <w:tcW w:w="904" w:type="dxa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e optical clock rate (or symbol rate) applied for RS-FSK.</w:t>
            </w:r>
          </w:p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  <w:vAlign w:val="center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RsfskFec</w:t>
            </w:r>
            <w:proofErr w:type="spellEnd"/>
          </w:p>
        </w:tc>
        <w:tc>
          <w:tcPr>
            <w:tcW w:w="904" w:type="dxa"/>
            <w:vAlign w:val="center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attribute specifies FEC for NS-FSK modulation</w:t>
            </w:r>
          </w:p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XOR FEC</w:t>
            </w:r>
          </w:p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5D19E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 values: Reserved</w:t>
            </w:r>
          </w:p>
          <w:p w:rsidR="00411C77" w:rsidRPr="005D19E1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</w:tcPr>
          <w:p w:rsidR="00411C77" w:rsidRPr="00F25A84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F25A84"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</w:rPr>
              <w:t>phyNsfsk</w:t>
            </w:r>
            <w:r w:rsidRPr="00F25A84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NumFrequency</w:t>
            </w:r>
            <w:proofErr w:type="spellEnd"/>
          </w:p>
        </w:tc>
        <w:tc>
          <w:tcPr>
            <w:tcW w:w="904" w:type="dxa"/>
          </w:tcPr>
          <w:p w:rsidR="00411C77" w:rsidRPr="00F25A84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411C77" w:rsidRPr="00F25A84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F25A84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</w:t>
            </w:r>
            <w:r w:rsidRPr="00F25A84"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</w:rPr>
              <w:t>nt</w:t>
            </w:r>
            <w:proofErr w:type="spellEnd"/>
          </w:p>
        </w:tc>
        <w:tc>
          <w:tcPr>
            <w:tcW w:w="940" w:type="dxa"/>
          </w:tcPr>
          <w:p w:rsidR="00411C77" w:rsidRPr="00F25A84" w:rsidRDefault="00411C77" w:rsidP="007A3CB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F25A84"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411C77" w:rsidRPr="00F25A84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F25A84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number of frequencies used to modulate data in NS-FSK.</w:t>
            </w:r>
          </w:p>
          <w:p w:rsidR="00411C77" w:rsidRPr="00F25A84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F25A84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NS-FSK-C8</w:t>
            </w:r>
          </w:p>
          <w:p w:rsidR="00411C77" w:rsidRPr="00F25A84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F25A84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NS-FSK-C16</w:t>
            </w:r>
          </w:p>
          <w:p w:rsidR="00411C77" w:rsidRPr="00F25A84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F25A84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2-3: Reserved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 w:rsidRPr="005A2BA6">
              <w:rPr>
                <w:rFonts w:ascii="Arial" w:eastAsia="Times New Roman" w:hAnsi="Arial" w:cs="Arial" w:hint="eastAsia"/>
                <w:color w:val="000000" w:themeColor="text1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Pr="00BE29D9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frequency differences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between the frequency sets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 This is represented by the inverse of frequency gap. i.e. the time difference in seconds.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0: 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3.75e-4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1-2:  </w:t>
            </w: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Reserved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3: 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Use the value specified in </w:t>
            </w:r>
            <w:proofErr w:type="spellStart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phyOccCustomOpticalClockRate</w:t>
            </w:r>
            <w:proofErr w:type="spellEnd"/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Custom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erse f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g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ap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GroupCount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maximum sequence numb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i.e., how many frequency sets exist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frequency set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number of data symbols protected by one XOR FEC symbol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symbols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Symbol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whether the device uses SSs or not.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the splitter frequency.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This is represented as a ratio of the splitter frequency to the preamble frequency. 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f the SS is already in used, it will use the original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until next cycle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.4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-2: Reserved</w:t>
            </w:r>
          </w:p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Cu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s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litt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f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softHyphen/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Duration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the duration of the SS. This is represented as a ratio of symbol duration to splitter duration in integer.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0: 15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1: 30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2: 6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120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-7: Reserved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ymbolDurationEx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duration of a data symbol in the PSDU. This is represented as a ratio of the symbol duration to 1/30 second in the base 2 exponentiation. For example, if the symbol duration is 1/120 second, then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the exponent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would be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-2. Note that this does not affect the duration of the preamble field and the optional field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: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: 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2: 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: -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: -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5-6: Reserved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; Cu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Symbol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whether the device uses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 symbol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or not.</w:t>
            </w:r>
          </w:p>
        </w:tc>
      </w:tr>
    </w:tbl>
    <w:p w:rsidR="00411C77" w:rsidRDefault="00411C77" w:rsidP="00411C77"/>
    <w:p w:rsidR="00A05356" w:rsidRPr="00D7387E" w:rsidRDefault="00A05356" w:rsidP="00F8660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3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M-F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F86609" w:rsidRDefault="00695930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F86609"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Cmfsk</w:t>
            </w:r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F86609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F86609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F86609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F86609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M-FSK</w:t>
            </w:r>
          </w:p>
          <w:p w:rsidR="00F86609" w:rsidRPr="00E94FA7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:  5 Hz</w:t>
            </w:r>
          </w:p>
          <w:p w:rsidR="00F86609" w:rsidRPr="00E94FA7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:  10 Hz</w:t>
            </w:r>
          </w:p>
          <w:p w:rsidR="00F86609" w:rsidRPr="00E94FA7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:   15 Hz</w:t>
            </w:r>
          </w:p>
          <w:p w:rsidR="00695930" w:rsidRPr="00D73130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>Others</w:t>
            </w:r>
            <w:r w:rsidRPr="00E94FA7">
              <w:rPr>
                <w:rFonts w:ascii="Arial" w:eastAsia="PMingLiU" w:hAnsi="Arial" w:cs="Arial" w:hint="eastAsia"/>
                <w:color w:val="FF0000"/>
                <w:kern w:val="24"/>
                <w:sz w:val="16"/>
                <w:szCs w:val="16"/>
                <w:lang w:eastAsia="zh-TW"/>
              </w:rPr>
              <w:t xml:space="preserve">: </w:t>
            </w: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F86609" w:rsidRDefault="00F8660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Cmfsk</w:t>
            </w:r>
            <w:r w:rsidR="00695930"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F86609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F86609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F86609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F86609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is attribute specifies FEC </w:t>
            </w:r>
            <w:r w:rsidR="00F86609"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or CM-FSK modulation.</w:t>
            </w:r>
          </w:p>
          <w:p w:rsidR="00695930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</w:t>
            </w:r>
            <w:r w:rsidR="00695930"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: None</w:t>
            </w:r>
          </w:p>
          <w:p w:rsidR="00411C77" w:rsidRPr="00F86609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1: </w:t>
            </w:r>
            <w:proofErr w:type="gramStart"/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RS(</w:t>
            </w:r>
            <w:proofErr w:type="gramEnd"/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5,11) as an outer FEC.</w:t>
            </w:r>
          </w:p>
          <w:p w:rsidR="00695930" w:rsidRPr="00F86609" w:rsidRDefault="00440A1B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</w:t>
            </w:r>
            <w:r w:rsidR="00695930" w:rsidRPr="00F86609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:rsidR="00695930" w:rsidRPr="00F86609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Ab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</w:t>
            </w:r>
          </w:p>
        </w:tc>
        <w:tc>
          <w:tcPr>
            <w:tcW w:w="4909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number of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asynchronous bits (Ab) 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used to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sert to the pack of data bits in prior to mapping a frequency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in CM-FSK.</w:t>
            </w:r>
          </w:p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 Ab is used to support the asynchronous communication</w:t>
            </w:r>
          </w:p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1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2 Ab(s) is used to support the detection of missing symbols during reception.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oFrequency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frequenci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32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64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FrequencySeparation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separation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5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oPhas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phas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None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-P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Preamble1</w:t>
            </w:r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value of the first preamble (</w:t>
            </w:r>
            <w:proofErr w:type="spellStart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  <w:vertAlign w:val="subscript"/>
              </w:rPr>
              <w:t>SF</w:t>
            </w:r>
            <w:proofErr w:type="spellEnd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)</w:t>
            </w:r>
            <w:r w:rsidRPr="0077119D">
              <w:t xml:space="preserve">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SplitterEna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enables whether the splitter usage in between frequency symbols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ALSE: Disable (Default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TRUE: Enable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mf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4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-OO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E7238F"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CookO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C0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E7238F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optical clock rate (or symbol rate) applied for C-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OOK</w:t>
            </w:r>
          </w:p>
          <w:p w:rsidR="00E7238F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0</w:t>
            </w:r>
            <w:r w:rsidR="00695930" w:rsidRPr="0077119D">
              <w:rPr>
                <w:rFonts w:ascii="Arial" w:hAnsi="Arial" w:cs="Arial"/>
                <w:kern w:val="24"/>
                <w:sz w:val="16"/>
                <w:szCs w:val="16"/>
              </w:rPr>
              <w:t>:  2.2 kHz</w:t>
            </w:r>
          </w:p>
          <w:p w:rsidR="00695930" w:rsidRPr="0077119D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 xml:space="preserve">1: </w:t>
            </w:r>
            <w:r w:rsidR="00695930"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4.4 kHz</w:t>
            </w:r>
          </w:p>
          <w:p w:rsidR="00695930" w:rsidRPr="0077119D" w:rsidRDefault="00E7238F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Others:</w:t>
            </w:r>
            <w:r w:rsidR="00695930"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Reserved</w:t>
            </w:r>
          </w:p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411C77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E7238F"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Cook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RLLCode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411C77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411C77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specifi</w:t>
            </w:r>
            <w:r w:rsidR="00E7238F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es the RLL coding for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C-OOK modulation, the RLL coding</w:t>
            </w:r>
            <w:r w:rsidR="00E7238F">
              <w:rPr>
                <w:rFonts w:ascii="Arial" w:hAnsi="Arial" w:cs="Arial"/>
                <w:kern w:val="24"/>
                <w:sz w:val="16"/>
                <w:szCs w:val="16"/>
              </w:rPr>
              <w:t xml:space="preserve"> options include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0: Manchester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1: 4B6B coding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D73130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E7238F"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Cook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411C77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is attribute specifies FEC </w:t>
            </w:r>
            <w:r w:rsidR="00E7238F"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or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C-OOK modulation,</w:t>
            </w:r>
          </w:p>
          <w:p w:rsidR="00695930" w:rsidRPr="00411C77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</w:t>
            </w:r>
            <w:r w:rsidR="00411C77"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None</w:t>
            </w:r>
          </w:p>
          <w:p w:rsidR="00695930" w:rsidRPr="00411C77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lastRenderedPageBreak/>
              <w:t xml:space="preserve">    1: </w:t>
            </w:r>
            <w:r w:rsidR="00411C77"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ner FEC: Hamming (8/4)</w:t>
            </w:r>
          </w:p>
          <w:p w:rsidR="00411C77" w:rsidRPr="00411C77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2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: Inner FEC: Hamming (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5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/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1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)</w:t>
            </w:r>
          </w:p>
          <w:p w:rsidR="00411C77" w:rsidRPr="00411C77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3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: Inner FEC: Hamming (8/4)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, outer FEC: RS(15,11)</w:t>
            </w:r>
          </w:p>
          <w:p w:rsidR="00411C77" w:rsidRPr="00411C77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4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: Inner FEC: Hamming (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5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/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1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)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, </w:t>
            </w: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uter FEC: RS(15,11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11C7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CookSubPacketR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t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Sub-packet rate (denoted as DS rate)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60 sub-packet/sec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0 sub-packet/sec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PacketR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t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Packet rate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5 packet/sec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 packet/sec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: 15 packet/sec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3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PreambleS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ymbol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preamble symbol of PSDU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6B symbol (preamble =0111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B symbol (preamble =00111110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Ab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amount of Asynchronous bit (Ab) per data sub-frame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1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oo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5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MPM mode</w:t>
      </w:r>
    </w:p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6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565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7D2CDD" w:rsidRPr="009E3565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Aql</w:t>
            </w:r>
            <w:r w:rsidRPr="009E3565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C0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7D2CD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-QL mode.</w:t>
            </w:r>
          </w:p>
          <w:p w:rsidR="007D2CDD" w:rsidRPr="00E94FA7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:  5 Hz</w:t>
            </w:r>
          </w:p>
          <w:p w:rsidR="007D2CDD" w:rsidRPr="00E94FA7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:  10 Hz</w:t>
            </w:r>
          </w:p>
          <w:p w:rsidR="007D2CDD" w:rsidRPr="00E94FA7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:   15 Hz</w:t>
            </w:r>
          </w:p>
          <w:p w:rsidR="007D2CDD" w:rsidRPr="00E94FA7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>Others</w:t>
            </w:r>
            <w:r w:rsidRPr="00E94FA7">
              <w:rPr>
                <w:rFonts w:ascii="Arial" w:eastAsia="PMingLiU" w:hAnsi="Arial" w:cs="Arial" w:hint="eastAsia"/>
                <w:color w:val="FF0000"/>
                <w:kern w:val="24"/>
                <w:sz w:val="16"/>
                <w:szCs w:val="16"/>
                <w:lang w:eastAsia="zh-TW"/>
              </w:rPr>
              <w:t xml:space="preserve">: </w:t>
            </w: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  <w:p w:rsidR="007D2CDD" w:rsidRPr="00D73130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7D2CDD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</w:t>
            </w:r>
            <w:r w:rsidR="007D2CDD"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Aql</w:t>
            </w: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7D2CDD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7D2CD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7D2CDD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D2CD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is attribute specifies FEC </w:t>
            </w:r>
            <w:r w:rsidR="007D2CDD"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</w:t>
            </w: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n case of A-QL modulation,</w:t>
            </w:r>
          </w:p>
          <w:p w:rsidR="00695930" w:rsidRPr="007D2CD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None</w:t>
            </w:r>
          </w:p>
          <w:p w:rsidR="00695930" w:rsidRPr="007D2CD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1: Hamming (11,15)</w:t>
            </w:r>
          </w:p>
          <w:p w:rsidR="00695930" w:rsidRPr="007D2CD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D2CD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7D2CDD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ells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e number of individual cells on </w:t>
            </w:r>
            <w:proofErr w:type="spellStart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x</w:t>
            </w:r>
            <w:proofErr w:type="spellEnd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in A-QL mode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16x16 cells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1-7: Reserved</w:t>
            </w:r>
          </w:p>
        </w:tc>
      </w:tr>
      <w:tr w:rsidR="00481887" w:rsidTr="009972DC">
        <w:tc>
          <w:tcPr>
            <w:tcW w:w="2698" w:type="dxa"/>
          </w:tcPr>
          <w:p w:rsidR="00481887" w:rsidRPr="009B4AB4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AqlCellSize</w:t>
            </w:r>
            <w:proofErr w:type="spellEnd"/>
          </w:p>
        </w:tc>
        <w:tc>
          <w:tcPr>
            <w:tcW w:w="904" w:type="dxa"/>
          </w:tcPr>
          <w:p w:rsidR="00481887" w:rsidRPr="009B4AB4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81887" w:rsidRPr="009B4AB4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81887" w:rsidRPr="009B4AB4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000</w:t>
            </w:r>
          </w:p>
        </w:tc>
        <w:tc>
          <w:tcPr>
            <w:tcW w:w="4909" w:type="dxa"/>
          </w:tcPr>
          <w:p w:rsidR="00481887" w:rsidRPr="009B4AB4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is attribute specifies the size of cells (in pixels) to generate the A-QL code. </w:t>
            </w:r>
          </w:p>
        </w:tc>
      </w:tr>
      <w:tr w:rsidR="009B4AB4" w:rsidTr="009972DC">
        <w:tc>
          <w:tcPr>
            <w:tcW w:w="2698" w:type="dxa"/>
          </w:tcPr>
          <w:p w:rsidR="009B4AB4" w:rsidRPr="009B4AB4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AqlBolderSize</w:t>
            </w:r>
            <w:proofErr w:type="spellEnd"/>
          </w:p>
        </w:tc>
        <w:tc>
          <w:tcPr>
            <w:tcW w:w="904" w:type="dxa"/>
          </w:tcPr>
          <w:p w:rsidR="009B4AB4" w:rsidRPr="009B4AB4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B4AB4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9B4AB4" w:rsidRPr="009B4AB4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</w:p>
        </w:tc>
        <w:tc>
          <w:tcPr>
            <w:tcW w:w="4909" w:type="dxa"/>
          </w:tcPr>
          <w:p w:rsidR="009B4AB4" w:rsidRPr="009B4AB4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is attributes specifies 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e ratio between </w:t>
            </w: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the size of the bolder 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and</w:t>
            </w:r>
            <w:r w:rsidRPr="009B4AB4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the size of the cell.</w:t>
            </w:r>
          </w:p>
        </w:tc>
      </w:tr>
      <w:tr w:rsidR="009B4AB4" w:rsidTr="009972DC">
        <w:tc>
          <w:tcPr>
            <w:tcW w:w="2698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ellReference</w:t>
            </w:r>
            <w:proofErr w:type="spellEnd"/>
          </w:p>
        </w:tc>
        <w:tc>
          <w:tcPr>
            <w:tcW w:w="9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9B4AB4" w:rsidRPr="0077119D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A-QL mode.</w:t>
            </w:r>
          </w:p>
          <w:p w:rsidR="009B4AB4" w:rsidRPr="0077119D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9B4AB4" w:rsidRPr="0077119D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x2 cell reference</w:t>
            </w:r>
          </w:p>
          <w:p w:rsidR="009B4AB4" w:rsidRPr="0077119D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9B4AB4" w:rsidTr="009972DC">
        <w:tc>
          <w:tcPr>
            <w:tcW w:w="2698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ByteOrientedEnable</w:t>
            </w:r>
            <w:proofErr w:type="spellEnd"/>
          </w:p>
        </w:tc>
        <w:tc>
          <w:tcPr>
            <w:tcW w:w="9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enabler of byte-oriented mode in A-QL mode.</w:t>
            </w:r>
          </w:p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ALSE: Disable (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t-oriented)</w:t>
            </w:r>
          </w:p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RUE: Enable (byte-oriented)</w:t>
            </w:r>
          </w:p>
        </w:tc>
      </w:tr>
      <w:tr w:rsidR="009B4AB4" w:rsidTr="009972DC">
        <w:tc>
          <w:tcPr>
            <w:tcW w:w="2698" w:type="dxa"/>
          </w:tcPr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F328CF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AqlColorSelection</w:t>
            </w:r>
            <w:proofErr w:type="spellEnd"/>
          </w:p>
        </w:tc>
        <w:tc>
          <w:tcPr>
            <w:tcW w:w="904" w:type="dxa"/>
          </w:tcPr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328CF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328CF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328CF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328CF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The number of colors used in A-QL mode.</w:t>
            </w:r>
          </w:p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328CF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lastRenderedPageBreak/>
              <w:t>0: Grey mapping</w:t>
            </w:r>
          </w:p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328CF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1-9: valid combination of colors available in table 107-(</w:t>
            </w:r>
            <w:r w:rsidRPr="00F328CF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Valid color band combinations for CSK</w:t>
            </w:r>
            <w:r w:rsidRPr="00F328CF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)</w:t>
            </w:r>
          </w:p>
          <w:p w:rsidR="009B4AB4" w:rsidRPr="00F328CF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9B4AB4" w:rsidTr="009972DC">
        <w:trPr>
          <w:trHeight w:val="530"/>
        </w:trPr>
        <w:tc>
          <w:tcPr>
            <w:tcW w:w="2698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D73130" w:rsidRDefault="00CF3803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9B4AB4" w:rsidRPr="00B63F84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 w:rsidR="00B63F84"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7D2CDD" w:rsidP="007D2CDD">
      <w:pPr>
        <w:pStyle w:val="Heading2"/>
        <w:rPr>
          <w:b/>
          <w:sz w:val="28"/>
        </w:rPr>
      </w:pPr>
      <w:r>
        <w:rPr>
          <w:b/>
          <w:sz w:val="28"/>
        </w:rPr>
        <w:t>Table 137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>: PHY PIB attributes for H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2040E9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A</w:t>
            </w:r>
            <w:r w:rsidR="000749A9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qlOp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icalClockRat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C0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optical clock rate (or symbol rate) applied for A-QL</w:t>
            </w:r>
          </w:p>
          <w:p w:rsidR="007D2CDD" w:rsidRPr="00E94FA7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:  5 Hz</w:t>
            </w:r>
          </w:p>
          <w:p w:rsidR="007D2CDD" w:rsidRPr="00E94FA7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:  10 Hz</w:t>
            </w:r>
          </w:p>
          <w:p w:rsidR="007D2CDD" w:rsidRPr="00E94FA7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E94FA7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:   15 Hz</w:t>
            </w:r>
          </w:p>
          <w:p w:rsidR="007D2CDD" w:rsidRPr="00D73130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>Others</w:t>
            </w:r>
            <w:r w:rsidRPr="00E94FA7">
              <w:rPr>
                <w:rFonts w:ascii="Arial" w:eastAsia="PMingLiU" w:hAnsi="Arial" w:cs="Arial" w:hint="eastAsia"/>
                <w:color w:val="FF0000"/>
                <w:kern w:val="24"/>
                <w:sz w:val="16"/>
                <w:szCs w:val="16"/>
                <w:lang w:eastAsia="zh-TW"/>
              </w:rPr>
              <w:t xml:space="preserve">: </w:t>
            </w:r>
            <w:r w:rsidRPr="00E94FA7">
              <w:rPr>
                <w:rFonts w:ascii="Arial" w:eastAsia="PMingLiU" w:hAnsi="Arial" w:cs="Arial"/>
                <w:color w:val="FF0000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7D2CDD" w:rsidTr="009972DC">
        <w:tc>
          <w:tcPr>
            <w:tcW w:w="2698" w:type="dxa"/>
          </w:tcPr>
          <w:p w:rsidR="007D2CDD" w:rsidRPr="00D73130" w:rsidRDefault="002040E9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A</w:t>
            </w:r>
            <w:r w:rsidR="007D2CD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qlLineCode</w:t>
            </w:r>
            <w:proofErr w:type="spellEnd"/>
          </w:p>
        </w:tc>
        <w:tc>
          <w:tcPr>
            <w:tcW w:w="904" w:type="dxa"/>
          </w:tcPr>
          <w:p w:rsidR="007D2CDD" w:rsidRPr="00D73130" w:rsidRDefault="007D2CDD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C00000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7D2CDD" w:rsidRPr="00D73130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</w:p>
        </w:tc>
        <w:tc>
          <w:tcPr>
            <w:tcW w:w="940" w:type="dxa"/>
          </w:tcPr>
          <w:p w:rsidR="007D2CDD" w:rsidRPr="00D73130" w:rsidRDefault="00411C7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7D2CDD" w:rsidRPr="0077119D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In case of HA-QL modulation, the RLL coding is</w:t>
            </w:r>
          </w:p>
          <w:p w:rsidR="007D2CDD" w:rsidRPr="0077119D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</w:t>
            </w:r>
          </w:p>
          <w:p w:rsidR="007D2CDD" w:rsidRPr="0077119D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1: Differential ½ code </w:t>
            </w:r>
          </w:p>
          <w:p w:rsidR="007D2CDD" w:rsidRPr="00D73130" w:rsidRDefault="007D2CDD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D73130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7D2CD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</w:t>
            </w:r>
            <w:r w:rsidR="002040E9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</w:t>
            </w:r>
            <w:r w:rsidR="007D2CD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FEC </w:t>
            </w:r>
            <w:r w:rsidR="007D2CD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or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A-QL modulation,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2040E9">
              <w:rPr>
                <w:rFonts w:ascii="Arial" w:hAnsi="Arial" w:cs="Arial"/>
                <w:kern w:val="24"/>
                <w:sz w:val="16"/>
                <w:szCs w:val="16"/>
              </w:rPr>
              <w:t>inner FEC: RS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(1</w:t>
            </w:r>
            <w:r w:rsidR="002040E9">
              <w:rPr>
                <w:rFonts w:ascii="Arial" w:hAnsi="Arial" w:cs="Arial"/>
                <w:kern w:val="24"/>
                <w:sz w:val="16"/>
                <w:szCs w:val="16"/>
              </w:rPr>
              <w:t>5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,1</w:t>
            </w:r>
            <w:r w:rsidR="002040E9"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</w:t>
            </w:r>
            <w:r w:rsidR="002040E9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qlNoCells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e number of individual cells on </w:t>
            </w:r>
            <w:proofErr w:type="spellStart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x</w:t>
            </w:r>
            <w:proofErr w:type="spellEnd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 in HA-QL mode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8x8 cells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6x16 cells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A</w:t>
            </w:r>
            <w:r w:rsidR="00695930"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qlNoCellReferenc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HA-QL mode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2040E9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A</w:t>
            </w:r>
            <w:r w:rsidR="00695930"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qlByteOrientedEna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e enabler of byte-oriented mode in HA-QL mode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ALSE: Disable (bit-oriented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RUE: Enable (byte-oriented)</w:t>
            </w:r>
          </w:p>
        </w:tc>
      </w:tr>
      <w:tr w:rsidR="002040E9" w:rsidTr="009972DC">
        <w:tc>
          <w:tcPr>
            <w:tcW w:w="2698" w:type="dxa"/>
          </w:tcPr>
          <w:p w:rsidR="002040E9" w:rsidRPr="0037433E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HAqlAb</w:t>
            </w:r>
            <w:proofErr w:type="spellEnd"/>
          </w:p>
        </w:tc>
        <w:tc>
          <w:tcPr>
            <w:tcW w:w="904" w:type="dxa"/>
          </w:tcPr>
          <w:p w:rsidR="002040E9" w:rsidRPr="0037433E" w:rsidRDefault="002040E9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2040E9" w:rsidRPr="0037433E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2040E9" w:rsidRPr="0037433E" w:rsidRDefault="003743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2040E9" w:rsidRPr="0037433E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attributes specifies the number of Ab bits embedded into a block of data to be carried by a HA-QL code.</w:t>
            </w:r>
          </w:p>
        </w:tc>
      </w:tr>
      <w:tr w:rsidR="002040E9" w:rsidTr="009972DC">
        <w:tc>
          <w:tcPr>
            <w:tcW w:w="2698" w:type="dxa"/>
          </w:tcPr>
          <w:p w:rsidR="002040E9" w:rsidRPr="0037433E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HAqlIntensity</w:t>
            </w:r>
            <w:proofErr w:type="spellEnd"/>
          </w:p>
        </w:tc>
        <w:tc>
          <w:tcPr>
            <w:tcW w:w="904" w:type="dxa"/>
          </w:tcPr>
          <w:p w:rsidR="002040E9" w:rsidRPr="0037433E" w:rsidRDefault="005C3065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040E9" w:rsidRPr="0037433E" w:rsidRDefault="005C3065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2040E9" w:rsidRPr="0037433E" w:rsidRDefault="004757A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</w:t>
            </w:r>
            <w:r w:rsidR="005C3065"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</w:t>
            </w:r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</w:t>
            </w:r>
          </w:p>
        </w:tc>
        <w:tc>
          <w:tcPr>
            <w:tcW w:w="4909" w:type="dxa"/>
          </w:tcPr>
          <w:p w:rsidR="002040E9" w:rsidRPr="0037433E" w:rsidRDefault="005C3065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 w:rsidRPr="0037433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specifies the intensity level of the modulated intensity.</w:t>
            </w:r>
          </w:p>
        </w:tc>
      </w:tr>
      <w:tr w:rsidR="00B63F84" w:rsidTr="009972DC">
        <w:tc>
          <w:tcPr>
            <w:tcW w:w="2698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B63F84" w:rsidRPr="00D73130" w:rsidRDefault="00CF3803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B63F84" w:rsidRPr="00B63F84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Pr="00D7387E" w:rsidRDefault="009E3565" w:rsidP="009E3565">
      <w:pPr>
        <w:pStyle w:val="Heading2"/>
        <w:rPr>
          <w:b/>
          <w:sz w:val="28"/>
        </w:rPr>
      </w:pPr>
      <w:r>
        <w:rPr>
          <w:b/>
          <w:sz w:val="28"/>
        </w:rPr>
        <w:t>Table 138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 xml:space="preserve">: PHY PIB attributes for </w:t>
      </w:r>
      <w:r w:rsidR="00A05356" w:rsidRPr="005E5C2E">
        <w:rPr>
          <w:b/>
          <w:sz w:val="28"/>
        </w:rPr>
        <w:t>VTASC</w:t>
      </w:r>
      <w:r w:rsidR="00A05356">
        <w:rPr>
          <w:b/>
          <w:sz w:val="28"/>
        </w:rPr>
        <w:t xml:space="preserve"> mode</w:t>
      </w:r>
    </w:p>
    <w:p w:rsidR="00A05356" w:rsidRDefault="00A05356" w:rsidP="00A05356"/>
    <w:p w:rsidR="00A05356" w:rsidRDefault="00A05356" w:rsidP="00A05356"/>
    <w:p w:rsidR="00A05356" w:rsidRPr="00D7387E" w:rsidRDefault="00A05356" w:rsidP="009E3565">
      <w:pPr>
        <w:pStyle w:val="Heading2"/>
        <w:rPr>
          <w:b/>
          <w:sz w:val="28"/>
        </w:rPr>
      </w:pPr>
      <w:r>
        <w:rPr>
          <w:b/>
          <w:sz w:val="28"/>
        </w:rPr>
        <w:t>Table 1</w:t>
      </w:r>
      <w:r w:rsidR="009E3565">
        <w:rPr>
          <w:b/>
          <w:sz w:val="28"/>
        </w:rPr>
        <w:t>39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IDE mode</w:t>
      </w:r>
    </w:p>
    <w:p w:rsidR="00A05356" w:rsidRDefault="00A05356"/>
    <w:sectPr w:rsidR="00A0535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4B0E" w:rsidRDefault="00BC4B0E" w:rsidP="00471309">
      <w:pPr>
        <w:spacing w:after="0" w:line="240" w:lineRule="auto"/>
      </w:pPr>
      <w:r>
        <w:separator/>
      </w:r>
    </w:p>
  </w:endnote>
  <w:endnote w:type="continuationSeparator" w:id="0">
    <w:p w:rsidR="00BC4B0E" w:rsidRDefault="00BC4B0E" w:rsidP="00471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MS Mincho"/>
    <w:panose1 w:val="00000000000000000000"/>
    <w:charset w:val="00"/>
    <w:family w:val="auto"/>
    <w:notTrueType/>
    <w:pitch w:val="default"/>
    <w:sig w:usb0="00000000" w:usb1="08070000" w:usb2="00000010" w:usb3="00000000" w:csb0="0002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309" w:rsidRDefault="00471309" w:rsidP="00471309">
    <w:pPr>
      <w:pStyle w:val="Footer"/>
      <w:widowControl w:val="0"/>
      <w:pBdr>
        <w:top w:val="single" w:sz="6" w:space="0" w:color="auto"/>
      </w:pBdr>
      <w:spacing w:before="240"/>
    </w:pPr>
    <w:r>
      <w:t xml:space="preserve">D3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471309" w:rsidRDefault="004713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4B0E" w:rsidRDefault="00BC4B0E" w:rsidP="00471309">
      <w:pPr>
        <w:spacing w:after="0" w:line="240" w:lineRule="auto"/>
      </w:pPr>
      <w:r>
        <w:separator/>
      </w:r>
    </w:p>
  </w:footnote>
  <w:footnote w:type="continuationSeparator" w:id="0">
    <w:p w:rsidR="00BC4B0E" w:rsidRDefault="00BC4B0E" w:rsidP="00471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309" w:rsidRPr="00471309" w:rsidRDefault="00471309" w:rsidP="00471309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uly 2017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16-04</w:t>
    </w:r>
    <w:r>
      <w:rPr>
        <w:b/>
        <w:sz w:val="28"/>
      </w:rPr>
      <w:t>37-</w:t>
    </w:r>
    <w:r w:rsidRPr="009C47F1">
      <w:rPr>
        <w:b/>
        <w:sz w:val="28"/>
      </w:rPr>
      <w:t>0</w:t>
    </w:r>
    <w:r>
      <w:rPr>
        <w:b/>
        <w:sz w:val="28"/>
      </w:rPr>
      <w:t>0</w:t>
    </w:r>
    <w:r w:rsidRPr="009C47F1">
      <w:rPr>
        <w:b/>
        <w:sz w:val="28"/>
      </w:rPr>
      <w:t>-007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jAyMbC0NDIwMDVU0lEKTi0uzszPAykwqgUAgwIbTywAAAA="/>
  </w:docVars>
  <w:rsids>
    <w:rsidRoot w:val="00EB3287"/>
    <w:rsid w:val="0004508C"/>
    <w:rsid w:val="000749A9"/>
    <w:rsid w:val="001C5248"/>
    <w:rsid w:val="002040E9"/>
    <w:rsid w:val="00205907"/>
    <w:rsid w:val="00220E3E"/>
    <w:rsid w:val="0037433E"/>
    <w:rsid w:val="00411C77"/>
    <w:rsid w:val="00440A1B"/>
    <w:rsid w:val="00471309"/>
    <w:rsid w:val="004757A7"/>
    <w:rsid w:val="00481887"/>
    <w:rsid w:val="005C3065"/>
    <w:rsid w:val="005D19E1"/>
    <w:rsid w:val="005E5C2E"/>
    <w:rsid w:val="00656627"/>
    <w:rsid w:val="00695930"/>
    <w:rsid w:val="007A3CB3"/>
    <w:rsid w:val="007C4D18"/>
    <w:rsid w:val="007D2CDD"/>
    <w:rsid w:val="008640CB"/>
    <w:rsid w:val="009638D4"/>
    <w:rsid w:val="009B30F9"/>
    <w:rsid w:val="009B4AB4"/>
    <w:rsid w:val="009E3565"/>
    <w:rsid w:val="00A05356"/>
    <w:rsid w:val="00B17CE9"/>
    <w:rsid w:val="00B63F84"/>
    <w:rsid w:val="00BC4B0E"/>
    <w:rsid w:val="00CF3803"/>
    <w:rsid w:val="00D345A9"/>
    <w:rsid w:val="00D42CD1"/>
    <w:rsid w:val="00DB6632"/>
    <w:rsid w:val="00DD62F4"/>
    <w:rsid w:val="00E61782"/>
    <w:rsid w:val="00E7238F"/>
    <w:rsid w:val="00E94FA7"/>
    <w:rsid w:val="00EB3287"/>
    <w:rsid w:val="00F221C9"/>
    <w:rsid w:val="00F328CF"/>
    <w:rsid w:val="00F86609"/>
    <w:rsid w:val="00FF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1DAEA9-5357-49F8-B95B-E199AC47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D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4F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D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C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C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vertext">
    <w:name w:val="cover text"/>
    <w:basedOn w:val="Normal"/>
    <w:rsid w:val="007C4D18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4F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309"/>
  </w:style>
  <w:style w:type="paragraph" w:styleId="Footer">
    <w:name w:val="footer"/>
    <w:basedOn w:val="Normal"/>
    <w:link w:val="Foot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CE7C29-2F9E-4092-9265-E9E57CB34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7</Pages>
  <Words>1809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Nguyen</dc:creator>
  <cp:keywords/>
  <dc:description/>
  <cp:lastModifiedBy>Trang Nguyen</cp:lastModifiedBy>
  <cp:revision>36</cp:revision>
  <dcterms:created xsi:type="dcterms:W3CDTF">2017-07-17T01:57:00Z</dcterms:created>
  <dcterms:modified xsi:type="dcterms:W3CDTF">2017-07-17T04:29:00Z</dcterms:modified>
</cp:coreProperties>
</file>